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44052640a21a70de8f16d6d45565e608774e021"/>
    <w:p>
      <w:pPr>
        <w:pStyle w:val="Heading1"/>
      </w:pPr>
      <w:r>
        <w:t xml:space="preserve">Scholarship Application Letter for Data Scientist Program</w:t>
      </w:r>
    </w:p>
    <w:p>
      <w:pPr>
        <w:pStyle w:val="FirstParagraph"/>
      </w:pPr>
      <w:r>
        <w:t xml:space="preserve">[Your Full Name]</w:t>
      </w:r>
      <w:r>
        <w:br/>
      </w:r>
      <w:r>
        <w:t xml:space="preserve">[Your Address]</w:t>
      </w:r>
      <w:r>
        <w:br/>
      </w:r>
      <w:r>
        <w:t xml:space="preserve">Mexico City, Mexico</w:t>
      </w:r>
      <w:r>
        <w:br/>
      </w:r>
      <w:r>
        <w:t xml:space="preserve">[Email Address]</w:t>
      </w:r>
      <w:r>
        <w:br/>
      </w:r>
      <w:r>
        <w:t xml:space="preserve">[Phone Number]</w:t>
      </w:r>
      <w:r>
        <w:br/>
      </w:r>
      <w:r>
        <w:t xml:space="preserve">[Date]</w:t>
      </w:r>
    </w:p>
    <w:p>
      <w:pPr>
        <w:pStyle w:val="BodyText"/>
      </w:pPr>
      <w:r>
        <w:t xml:space="preserve">Selection Committee</w:t>
      </w:r>
      <w:r>
        <w:br/>
      </w:r>
      <w:r>
        <w:t xml:space="preserve">[Scholarship Program Name]</w:t>
      </w:r>
      <w:r>
        <w:br/>
      </w:r>
      <w:r>
        <w:t xml:space="preserve">[Institution/Organization Name]</w:t>
      </w:r>
      <w:r>
        <w:br/>
      </w:r>
      <w:r>
        <w:t xml:space="preserve">Mexico City, Mexico</w:t>
      </w:r>
    </w:p>
    <w:bookmarkStart w:id="20" w:name="X7d54ad1c5847c48081987431d281c21e8c457cd"/>
    <w:p>
      <w:pPr>
        <w:pStyle w:val="Heading2"/>
      </w:pPr>
      <w:r>
        <w:t xml:space="preserve">Subject: Scholarship Application for Advanced Data Science Training in Mexico City</w:t>
      </w:r>
    </w:p>
    <w:p>
      <w:pPr>
        <w:pStyle w:val="FirstParagraph"/>
      </w:pPr>
      <w:r>
        <w:t xml:space="preserve">Dear Esteemed Members of the Selection Committee,</w:t>
      </w:r>
    </w:p>
    <w:p>
      <w:pPr>
        <w:pStyle w:val="BodyText"/>
      </w:pPr>
      <w:r>
        <w:t xml:space="preserve">I am writing with profound enthusiasm to submit my application for the [Scholarship Program Name] scholarship, specifically tailored for aspiring Data Scientists seeking advanced training in Mexico City. As a dedicated data analytics professional deeply committed to leveraging technology for social impact in urban environments, I have meticulously aligned my academic and career trajectory with the transformative potential of data science within the vibrant ecosystem of Mexico City. This Scholarship Application Letter represents not merely a request for financial support, but a declaration of my unwavering commitment to contribute meaningfully to Mexico City's evolution as a smart, inclusive metropolis.</w:t>
      </w:r>
    </w:p>
    <w:p>
      <w:pPr>
        <w:pStyle w:val="BodyText"/>
      </w:pPr>
      <w:r>
        <w:t xml:space="preserve">My journey in data science began during my undergraduate studies in Computer Science at the National Autonomous University of Mexico (UNAM), where I developed a fascination with how structured data could illuminate complex urban challenges. My thesis, "Predictive Modeling for Public Transportation Efficiency in Mexico City," required analyzing over 10 million transit records from the city's metro and bus systems. This project revealed not only the immense potential of data-driven solutions but also the critical need for locally contextualized methodologies – a realization that solidified my ambition to become a Data Scientist who understands both the technical rigor and cultural nuances of Mexico City.</w:t>
      </w:r>
    </w:p>
    <w:p>
      <w:pPr>
        <w:pStyle w:val="BodyText"/>
      </w:pPr>
      <w:r>
        <w:t xml:space="preserve">Since graduation, I have honed my skills as a junior Data Scientist at [Local Tech Company/Institution], where I contributed to projects directly impacting Mexico City's residents. Most notably, I developed an algorithm to optimize waste collection routes for the city's environmental agency, reducing fuel consumption by 17% and improving service coverage in densely populated neighborhoods like Iztapalapa and Coyoacán. This work demanded not only technical proficiency in Python (Scikit-learn, TensorFlow), SQL, and Tableau but also deep engagement with local municipal processes – a dimension often overlooked by global data science practitioners. It reinforced my conviction that effective Data Science in Mexico City requires intimate knowledge of its unique socio-economic fabric.</w:t>
      </w:r>
    </w:p>
    <w:p>
      <w:pPr>
        <w:pStyle w:val="BodyText"/>
      </w:pPr>
      <w:r>
        <w:t xml:space="preserve">My professional trajectory is intrinsically linked to Mexico City's growing tech landscape. Witnessing initiatives like the city's open data platform (DATOS.MX) and smart city projects such as "Ciudad de México Inteligente" has ignited my desire to advance beyond current capabilities. I am particularly inspired by how data science can address acute urban challenges here: from predicting air quality patterns in neighborhoods like La Roma, to modeling flood risks in vulnerable areas along the Lerma River, or optimizing healthcare resource allocation across the city's vast public hospital network. As a Data Scientist embedded within Mexico City's innovation community, I aim to develop solutions that are technically sound but also culturally resonant and ethically grounded – precisely what this scholarship will enable me to achieve.</w:t>
      </w:r>
    </w:p>
    <w:p>
      <w:pPr>
        <w:pStyle w:val="BodyText"/>
      </w:pPr>
      <w:r>
        <w:t xml:space="preserve">It is with deep respect for the mission of [Scholarship Program Name] that I apply. Your program’s focus on "Data Science for Social Impact in Urban Centers" aligns perfectly with my aspirations. The proposed curriculum, particularly modules on geospatial analysis and ethical AI governance, directly addresses gaps I've encountered in my work – such as the need for more robust frameworks to handle Mexico City's data privacy complexities within a diverse population context. Your partnership with institutions like CIDE and Tecnológico de Monterrey further ensures that this training will be deeply rooted in Latin American realities, not merely transplanted from Silicon Valley models.</w:t>
      </w:r>
    </w:p>
    <w:p>
      <w:pPr>
        <w:pStyle w:val="BodyText"/>
      </w:pPr>
      <w:r>
        <w:t xml:space="preserve">The financial barrier to advanced training in Mexico City remains significant. While I have secured partial funding through my employer, the comprehensive cost of specialized certifications (including cloud platforms like AWS and Google Cloud for large-scale urban data processing), conference attendance (such as Data Science Mexico City meetups), and potential research collaboration costs would otherwise be prohibitive. This scholarship is not merely an investment in my education; it is an investment in a skilled professional who will directly contribute to Mexico City's technological advancement. I have already begun identifying local mentors – including Dr. Elena Márquez, a leading data ethicist at UNAM, and Carlos Ruiz of the Mexico City Data Innovation Lab – who will support my development within this ecosystem.</w:t>
      </w:r>
    </w:p>
    <w:p>
      <w:pPr>
        <w:pStyle w:val="BodyText"/>
      </w:pPr>
      <w:r>
        <w:t xml:space="preserve">Looking ahead, my five-year plan centers on establishing a research-practice hub in Mexico City focused on sustainable urban data solutions. My immediate goal is to leverage this scholarship to gain advanced certification in machine learning operations (MLOps) for real-time city management systems. Long-term, I envision founding a nonprofit that partners with Mexico City's government to deploy accessible data tools for community-led development projects – starting with neighborhood-level air quality dashboards co-designed with residents of neighborhoods like Tepito and Tlalpan. This work will directly support the United Nations Sustainable Development Goals (SDG 11: Sustainable Cities) within our specific context.</w:t>
      </w:r>
    </w:p>
    <w:p>
      <w:pPr>
        <w:pStyle w:val="BodyText"/>
      </w:pPr>
      <w:r>
        <w:t xml:space="preserve">In Mexico City, data science is not just about algorithms; it's about improving the lives of 22 million people navigating a dynamic urban reality. I am eager to bring my technical skills, local understanding, and unwavering dedication to your program. The opportunity to train as a Data Scientist within Mexico City – learning from peers who confront the same challenges daily – is transformative. This scholarship would empower me to become not just a technician, but a catalyst for responsible innovation that serves Mexico City's diverse communities.</w:t>
      </w:r>
    </w:p>
    <w:p>
      <w:pPr>
        <w:pStyle w:val="BodyText"/>
      </w:pPr>
      <w:r>
        <w:t xml:space="preserve">I am confident that my practical experience, academic foundation, and deep commitment to Mexico City's future make me an ideal candidate. I have attached my CV, letters of recommendation from [Name], [Title], UNAM, and [Name], [Title], Municipal Institute of Environment for comprehensive review. Thank you for considering my Scholarship Application Letter with the seriousness it deserves.</w:t>
      </w:r>
    </w:p>
    <w:p>
      <w:pPr>
        <w:pStyle w:val="BodyText"/>
      </w:pPr>
      <w:r>
        <w:t xml:space="preserve">With sincere gratitud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3T04:23:13Z</dcterms:created>
  <dcterms:modified xsi:type="dcterms:W3CDTF">2026-07-23T04:23:13Z</dcterms:modified>
</cp:coreProperties>
</file>

<file path=docProps/custom.xml><?xml version="1.0" encoding="utf-8"?>
<Properties xmlns="http://schemas.openxmlformats.org/officeDocument/2006/custom-properties" xmlns:vt="http://schemas.openxmlformats.org/officeDocument/2006/docPropsVTypes"/>
</file>